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d7ba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CQQxq/ED//8v+oAJVL15M4OAkm3U9kBYo09qvM/VX/1VVz/Q2XvfxqO/z63+1vUu8acDdh4lXTSg8pSIjeETDO4ZHamfRcwBv1asoTPBHST8noC8PXhAX9clDLn/Q9ZBLv008yHDEgUI87fNH2q5fMunWtzKL5kPT5+JB0CZrpI6+sesjxKIslFeyoakv1KXIUqbG7pe8Mbj67OL7BbQ1+kTEFBWJzIcwKc7Y86YoZc+Mq/H7FX3MFqnrzxvNAhD6D8Dl5wFkEOz5z89TDgU9+Lru1s/nkRJKmgSeLo273dhwwn+M5jd24P7g1CpXA/nXl4BaOjqQf2RPES20gP+0b7A82sXn7/YDBl/fCpbYr1axqlVhA/re/bGlGAz473/33SeR6moBGGIY5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should learn to finish the first cup of coffee before typing in the</w:t>
      </w:r>
      <w:r>
        <w:t xml:space="preserve"> </w:t>
      </w:r>
      <w:r>
        <w:t xml:space="preserve">morning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2d7ba0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2d7ba0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d7ba05</dc:title>
  <dc:creator/>
  <cp:keywords/>
  <dcterms:created xsi:type="dcterms:W3CDTF">2026-05-07T19:22:50Z</dcterms:created>
  <dcterms:modified xsi:type="dcterms:W3CDTF">2026-05-07T19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